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C29E4" w14:textId="51B99963" w:rsidR="00F5061D" w:rsidRDefault="00840D55" w:rsidP="00F5061D">
      <w:pPr>
        <w:spacing w:after="0" w:line="240" w:lineRule="auto"/>
      </w:pPr>
      <w:proofErr w:type="spellStart"/>
      <w:r>
        <w:t>ddd_date</w:t>
      </w:r>
      <w:proofErr w:type="spellEnd"/>
    </w:p>
    <w:p w14:paraId="751AA3D0" w14:textId="0B85B1D0" w:rsidR="00F5061D" w:rsidRDefault="00F5061D" w:rsidP="00F5061D">
      <w:pPr>
        <w:spacing w:after="0" w:line="240" w:lineRule="auto"/>
      </w:pPr>
    </w:p>
    <w:p w14:paraId="4A72BC2D" w14:textId="10E9A753" w:rsidR="00F5061D" w:rsidRDefault="00794D7D" w:rsidP="00F5061D">
      <w:pPr>
        <w:spacing w:after="0" w:line="240" w:lineRule="auto"/>
      </w:pPr>
      <w:proofErr w:type="spellStart"/>
      <w:r>
        <w:t>lawyername</w:t>
      </w:r>
      <w:proofErr w:type="spellEnd"/>
    </w:p>
    <w:p w14:paraId="10B33718" w14:textId="475F49B3" w:rsidR="00794D7D" w:rsidRDefault="00794D7D" w:rsidP="0094471B">
      <w:pPr>
        <w:spacing w:after="0" w:line="240" w:lineRule="auto"/>
      </w:pPr>
      <w:proofErr w:type="spellStart"/>
      <w:r>
        <w:t>lawyer_o</w:t>
      </w:r>
      <w:r w:rsidRPr="00E122AF">
        <w:t>ffic</w:t>
      </w:r>
      <w:r>
        <w:t>e_</w:t>
      </w:r>
      <w:proofErr w:type="gramStart"/>
      <w:r>
        <w:t>name</w:t>
      </w:r>
      <w:proofErr w:type="spellEnd"/>
      <w:proofErr w:type="gramEnd"/>
    </w:p>
    <w:p w14:paraId="70477C32" w14:textId="654DB2EB" w:rsidR="00794D7D" w:rsidRDefault="00794D7D" w:rsidP="00F5061D">
      <w:pPr>
        <w:spacing w:after="0" w:line="240" w:lineRule="auto"/>
      </w:pPr>
      <w:r>
        <w:t>lawyer_office_</w:t>
      </w:r>
      <w:proofErr w:type="gramStart"/>
      <w:r>
        <w:t>address1</w:t>
      </w:r>
      <w:proofErr w:type="gramEnd"/>
    </w:p>
    <w:p w14:paraId="5492803C" w14:textId="5B24D0A9" w:rsidR="00794D7D" w:rsidRDefault="00794D7D" w:rsidP="00F5061D">
      <w:pPr>
        <w:spacing w:after="0" w:line="240" w:lineRule="auto"/>
      </w:pPr>
      <w:r>
        <w:t>lawyer_office_</w:t>
      </w:r>
      <w:proofErr w:type="gramStart"/>
      <w:r>
        <w:t>address2</w:t>
      </w:r>
      <w:proofErr w:type="gramEnd"/>
    </w:p>
    <w:p w14:paraId="14A5A418" w14:textId="77777777" w:rsidR="00794D7D" w:rsidRDefault="00794D7D" w:rsidP="00F5061D">
      <w:pPr>
        <w:spacing w:after="0" w:line="240" w:lineRule="auto"/>
      </w:pPr>
    </w:p>
    <w:p w14:paraId="3A2FAFE5" w14:textId="3A26BCE9" w:rsidR="00794D7D" w:rsidRDefault="00794D7D" w:rsidP="00F5061D">
      <w:pPr>
        <w:spacing w:after="0" w:line="240" w:lineRule="auto"/>
      </w:pPr>
      <w:r>
        <w:t xml:space="preserve">Tel: </w:t>
      </w:r>
      <w:proofErr w:type="spellStart"/>
      <w:r>
        <w:t>lawyer_phone</w:t>
      </w:r>
      <w:proofErr w:type="spellEnd"/>
    </w:p>
    <w:p w14:paraId="15A7EF2A" w14:textId="77777777" w:rsidR="00794D7D" w:rsidRDefault="00794D7D" w:rsidP="00F5061D">
      <w:pPr>
        <w:spacing w:after="0" w:line="240" w:lineRule="auto"/>
      </w:pPr>
    </w:p>
    <w:p w14:paraId="11C01793" w14:textId="77777777" w:rsidR="00794D7D" w:rsidRDefault="00794D7D" w:rsidP="00F5061D">
      <w:pPr>
        <w:spacing w:after="0" w:line="240" w:lineRule="auto"/>
      </w:pPr>
    </w:p>
    <w:p w14:paraId="077D32B1" w14:textId="13E2AD14" w:rsidR="00794D7D" w:rsidRDefault="00794D7D" w:rsidP="00794D7D">
      <w:pPr>
        <w:spacing w:after="0" w:line="240" w:lineRule="auto"/>
        <w:ind w:left="2127" w:hanging="2127"/>
      </w:pPr>
      <w:r>
        <w:t xml:space="preserve">RE: </w:t>
      </w:r>
      <w:r>
        <w:tab/>
      </w:r>
      <w:proofErr w:type="spellStart"/>
      <w:r w:rsidRPr="008F55CF">
        <w:rPr>
          <w:i/>
          <w:iCs/>
        </w:rPr>
        <w:t>case_name</w:t>
      </w:r>
      <w:proofErr w:type="spellEnd"/>
    </w:p>
    <w:p w14:paraId="4FA5368E" w14:textId="77777777" w:rsidR="00794D7D" w:rsidRDefault="00794D7D" w:rsidP="00794D7D">
      <w:pPr>
        <w:spacing w:after="0" w:line="240" w:lineRule="auto"/>
        <w:ind w:left="2127" w:hanging="2127"/>
      </w:pPr>
    </w:p>
    <w:p w14:paraId="5382C452" w14:textId="2A78BB6F" w:rsidR="00794D7D" w:rsidRDefault="00794D7D" w:rsidP="00794D7D">
      <w:pPr>
        <w:spacing w:after="0" w:line="240" w:lineRule="auto"/>
        <w:ind w:left="2127" w:hanging="2127"/>
      </w:pPr>
      <w:r>
        <w:t>Date of Crash:</w:t>
      </w:r>
      <w:r>
        <w:tab/>
      </w:r>
      <w:proofErr w:type="spellStart"/>
      <w:r>
        <w:t>crash_date</w:t>
      </w:r>
      <w:proofErr w:type="spellEnd"/>
    </w:p>
    <w:p w14:paraId="517BC4ED" w14:textId="6A4FF1EE" w:rsidR="00794D7D" w:rsidRDefault="00794D7D" w:rsidP="00794D7D">
      <w:pPr>
        <w:spacing w:after="0" w:line="240" w:lineRule="auto"/>
        <w:ind w:left="2127" w:hanging="2127"/>
      </w:pPr>
      <w:r>
        <w:t>Date of Birth:</w:t>
      </w:r>
      <w:r>
        <w:tab/>
      </w:r>
      <w:r w:rsidRPr="00CB7E4A">
        <w:rPr>
          <w:i/>
          <w:iCs/>
        </w:rPr>
        <w:t>plaintiff1</w:t>
      </w:r>
      <w:r w:rsidR="00CB7E4A" w:rsidRPr="00CB7E4A">
        <w:rPr>
          <w:i/>
          <w:iCs/>
        </w:rPr>
        <w:t>_name</w:t>
      </w:r>
      <w:r w:rsidR="00AC7750">
        <w:rPr>
          <w:i/>
          <w:iCs/>
        </w:rPr>
        <w:t xml:space="preserve"> </w:t>
      </w:r>
      <w:r w:rsidR="00CB7E4A">
        <w:t>plaintiff1</w:t>
      </w:r>
      <w:r>
        <w:t>_</w:t>
      </w:r>
      <w:proofErr w:type="gramStart"/>
      <w:r>
        <w:t>dob</w:t>
      </w:r>
      <w:proofErr w:type="gramEnd"/>
    </w:p>
    <w:p w14:paraId="060F8840" w14:textId="18011EA4" w:rsidR="00C235B6" w:rsidRDefault="00C235B6" w:rsidP="00794D7D">
      <w:pPr>
        <w:spacing w:after="0" w:line="240" w:lineRule="auto"/>
        <w:ind w:left="2127" w:hanging="2127"/>
      </w:pPr>
      <w:r>
        <w:tab/>
      </w:r>
      <w:r w:rsidRPr="00CB7E4A">
        <w:rPr>
          <w:i/>
          <w:iCs/>
        </w:rPr>
        <w:t>plaintiff2_</w:t>
      </w:r>
      <w:r w:rsidR="00CB7E4A" w:rsidRPr="00CB7E4A">
        <w:rPr>
          <w:i/>
          <w:iCs/>
        </w:rPr>
        <w:t>name</w:t>
      </w:r>
      <w:r w:rsidR="00AC7750">
        <w:rPr>
          <w:i/>
          <w:iCs/>
        </w:rPr>
        <w:t xml:space="preserve"> </w:t>
      </w:r>
      <w:r w:rsidR="00CB7E4A">
        <w:t>plaintiff2_</w:t>
      </w:r>
      <w:proofErr w:type="gramStart"/>
      <w:r>
        <w:t>dob</w:t>
      </w:r>
      <w:proofErr w:type="gramEnd"/>
    </w:p>
    <w:p w14:paraId="741C2CA0" w14:textId="77777777" w:rsidR="00C235B6" w:rsidRDefault="00C235B6" w:rsidP="00794D7D">
      <w:pPr>
        <w:spacing w:after="0" w:line="240" w:lineRule="auto"/>
        <w:ind w:left="2127" w:hanging="2127"/>
      </w:pPr>
    </w:p>
    <w:p w14:paraId="736631D4" w14:textId="5EDE1E4C" w:rsidR="006E7F35" w:rsidRPr="00337621" w:rsidRDefault="006E7F35" w:rsidP="00337621">
      <w:pPr>
        <w:pStyle w:val="Compact"/>
        <w:spacing w:line="320" w:lineRule="atLeast"/>
        <w:rPr>
          <w:sz w:val="22"/>
          <w:szCs w:val="22"/>
        </w:rPr>
      </w:pPr>
    </w:p>
    <w:sectPr w:rsidR="006E7F35" w:rsidRPr="00337621" w:rsidSect="001C0D2F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17" w:right="1417" w:bottom="1417" w:left="1417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DE6692" w14:textId="77777777" w:rsidR="001C0D2F" w:rsidRDefault="001C0D2F" w:rsidP="00D21328">
      <w:r>
        <w:separator/>
      </w:r>
    </w:p>
  </w:endnote>
  <w:endnote w:type="continuationSeparator" w:id="0">
    <w:p w14:paraId="7DF5EF35" w14:textId="77777777" w:rsidR="001C0D2F" w:rsidRDefault="001C0D2F" w:rsidP="00D213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06964" w14:textId="41A9E201" w:rsidR="00E939EB" w:rsidRDefault="00E939EB">
    <w:pPr>
      <w:pStyle w:val="Footer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C2BE8" w14:textId="77777777" w:rsidR="00096431" w:rsidRDefault="00096431" w:rsidP="00096431">
    <w:pPr>
      <w:pStyle w:val="Footer"/>
      <w:jc w:val="center"/>
      <w:rPr>
        <w:rFonts w:ascii="Avenir Book" w:hAnsi="Avenir Book"/>
        <w:sz w:val="24"/>
        <w:szCs w:val="24"/>
      </w:rPr>
    </w:pPr>
  </w:p>
  <w:p w14:paraId="40E43C0B" w14:textId="0DED38C7" w:rsidR="00096431" w:rsidRPr="00096431" w:rsidRDefault="00096431" w:rsidP="00096431">
    <w:pPr>
      <w:pStyle w:val="Footer"/>
      <w:jc w:val="center"/>
      <w:rPr>
        <w:rFonts w:ascii="Avenir Book" w:hAnsi="Avenir Book"/>
        <w:sz w:val="24"/>
        <w:szCs w:val="24"/>
      </w:rPr>
    </w:pPr>
    <w:r w:rsidRPr="00096431">
      <w:rPr>
        <w:rFonts w:ascii="Avenir Book" w:hAnsi="Avenir Book"/>
        <w:sz w:val="24"/>
        <w:szCs w:val="24"/>
      </w:rPr>
      <w:t>PO Box 96309, Portland, Oregon 97296 T:971.255.100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EE1F2" w14:textId="77777777" w:rsidR="001C0D2F" w:rsidRDefault="001C0D2F" w:rsidP="00D21328">
      <w:r>
        <w:separator/>
      </w:r>
    </w:p>
  </w:footnote>
  <w:footnote w:type="continuationSeparator" w:id="0">
    <w:p w14:paraId="2F08DD2A" w14:textId="77777777" w:rsidR="001C0D2F" w:rsidRDefault="001C0D2F" w:rsidP="00D213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E3796" w14:textId="068A1327" w:rsidR="00592B99" w:rsidRDefault="00592B99" w:rsidP="00AF2110">
    <w:pPr>
      <w:pStyle w:val="Header"/>
      <w:jc w:val="left"/>
    </w:pPr>
    <w:r>
      <w:t>Line1</w:t>
    </w:r>
  </w:p>
  <w:p w14:paraId="705B9C77" w14:textId="293B88AF" w:rsidR="00592B99" w:rsidRDefault="00592B99" w:rsidP="00AF2110">
    <w:pPr>
      <w:pStyle w:val="Header"/>
      <w:jc w:val="left"/>
    </w:pPr>
    <w:r>
      <w:t>Line2</w:t>
    </w:r>
    <w:r>
      <w:br/>
    </w:r>
  </w:p>
  <w:p w14:paraId="369FBDA7" w14:textId="7CB8F1BE" w:rsidR="002B604E" w:rsidRDefault="002B604E" w:rsidP="002B604E">
    <w:pPr>
      <w:pStyle w:val="Header"/>
      <w:ind w:left="709" w:hanging="709"/>
      <w:jc w:val="left"/>
    </w:pPr>
    <w:r>
      <w:t>RE:</w:t>
    </w:r>
    <w:r>
      <w:tab/>
    </w:r>
    <w:r w:rsidRPr="00C423D9">
      <w:rPr>
        <w:i/>
        <w:iCs/>
      </w:rPr>
      <w:t>Line3</w:t>
    </w:r>
  </w:p>
  <w:p w14:paraId="33C3F553" w14:textId="77777777" w:rsidR="00592B99" w:rsidRDefault="00592B99" w:rsidP="00AF2110">
    <w:pPr>
      <w:pStyle w:val="Header"/>
      <w:jc w:val="left"/>
    </w:pPr>
  </w:p>
  <w:p w14:paraId="5130F5B8" w14:textId="5E4F7446" w:rsidR="00592B99" w:rsidRDefault="00592B99" w:rsidP="00AF2110">
    <w:pPr>
      <w:pStyle w:val="Header"/>
      <w:jc w:val="left"/>
    </w:pPr>
    <w:r>
      <w:t>February 12, 2024</w:t>
    </w:r>
  </w:p>
  <w:p w14:paraId="68BA4F45" w14:textId="77777777" w:rsidR="006322D0" w:rsidRDefault="006322D0" w:rsidP="00AF2110">
    <w:pPr>
      <w:pStyle w:val="Header"/>
      <w:jc w:val="left"/>
      <w:rPr>
        <w:rFonts w:ascii="Times New Roman" w:hAnsi="Times New Roman" w:cs="Times New Roman"/>
      </w:rPr>
    </w:pPr>
  </w:p>
  <w:p w14:paraId="5E0C3533" w14:textId="4766B847" w:rsidR="00AF2110" w:rsidRPr="00E939EB" w:rsidRDefault="00E939EB" w:rsidP="00AF211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10" w:hanging="10"/>
      <w:jc w:val="left"/>
      <w:rPr>
        <w:rFonts w:eastAsia="Helvetica Neue" w:cs="Helvetica Neue"/>
        <w:color w:val="000000"/>
      </w:rPr>
    </w:pPr>
    <w:r w:rsidRPr="000A5270">
      <w:rPr>
        <w:rFonts w:eastAsia="Helvetica Neue" w:cs="Helvetica Neue"/>
        <w:color w:val="000000"/>
      </w:rPr>
      <w:t xml:space="preserve">Page </w:t>
    </w:r>
    <w:r w:rsidRPr="000A5270">
      <w:rPr>
        <w:rFonts w:eastAsia="Helvetica Neue" w:cs="Helvetica Neue"/>
        <w:color w:val="000000"/>
      </w:rPr>
      <w:fldChar w:fldCharType="begin"/>
    </w:r>
    <w:r w:rsidRPr="000A5270">
      <w:rPr>
        <w:rFonts w:eastAsia="Helvetica Neue" w:cs="Helvetica Neue"/>
        <w:color w:val="000000"/>
      </w:rPr>
      <w:instrText>PAGE</w:instrText>
    </w:r>
    <w:r w:rsidRPr="000A5270">
      <w:rPr>
        <w:rFonts w:eastAsia="Helvetica Neue" w:cs="Helvetica Neue"/>
        <w:color w:val="000000"/>
      </w:rPr>
      <w:fldChar w:fldCharType="separate"/>
    </w:r>
    <w:r>
      <w:rPr>
        <w:rFonts w:eastAsia="Helvetica Neue" w:cs="Helvetica Neue"/>
        <w:color w:val="000000"/>
      </w:rPr>
      <w:t>2</w:t>
    </w:r>
    <w:r w:rsidRPr="000A5270">
      <w:rPr>
        <w:rFonts w:eastAsia="Helvetica Neue" w:cs="Helvetica Neue"/>
        <w:color w:val="000000"/>
      </w:rPr>
      <w:fldChar w:fldCharType="end"/>
    </w:r>
    <w:r w:rsidRPr="000A5270">
      <w:rPr>
        <w:rFonts w:eastAsia="Helvetica Neue" w:cs="Helvetica Neue"/>
        <w:color w:val="000000"/>
      </w:rPr>
      <w:t xml:space="preserve"> of </w:t>
    </w:r>
    <w:r w:rsidRPr="000A5270">
      <w:rPr>
        <w:rFonts w:eastAsia="Helvetica Neue" w:cs="Helvetica Neue"/>
        <w:color w:val="000000"/>
      </w:rPr>
      <w:fldChar w:fldCharType="begin"/>
    </w:r>
    <w:r w:rsidRPr="000A5270">
      <w:rPr>
        <w:rFonts w:eastAsia="Helvetica Neue" w:cs="Helvetica Neue"/>
        <w:color w:val="000000"/>
      </w:rPr>
      <w:instrText>NUMPAGES</w:instrText>
    </w:r>
    <w:r w:rsidRPr="000A5270">
      <w:rPr>
        <w:rFonts w:eastAsia="Helvetica Neue" w:cs="Helvetica Neue"/>
        <w:color w:val="000000"/>
      </w:rPr>
      <w:fldChar w:fldCharType="separate"/>
    </w:r>
    <w:r>
      <w:rPr>
        <w:rFonts w:eastAsia="Helvetica Neue" w:cs="Helvetica Neue"/>
        <w:color w:val="000000"/>
      </w:rPr>
      <w:t>13</w:t>
    </w:r>
    <w:r w:rsidRPr="000A5270">
      <w:rPr>
        <w:rFonts w:eastAsia="Helvetica Neue" w:cs="Helvetica Neue"/>
        <w:color w:val="000000"/>
      </w:rPr>
      <w:fldChar w:fldCharType="end"/>
    </w:r>
    <w:r w:rsidR="00AF2110">
      <w:rPr>
        <w:rFonts w:eastAsia="Helvetica Neue" w:cs="Helvetica Neue"/>
        <w:color w:val="000000"/>
      </w:rP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561C0" w14:textId="1D18C87A" w:rsidR="004E6DBC" w:rsidRDefault="004E6DBC" w:rsidP="004E6DBC">
    <w:pPr>
      <w:pStyle w:val="Header"/>
      <w:jc w:val="center"/>
    </w:pPr>
    <w:r>
      <w:rPr>
        <w:noProof/>
      </w:rPr>
      <w:drawing>
        <wp:inline distT="0" distB="0" distL="0" distR="0" wp14:anchorId="5ACFBE65" wp14:editId="241CB4AF">
          <wp:extent cx="3004163" cy="1020445"/>
          <wp:effectExtent l="0" t="0" r="0" b="0"/>
          <wp:docPr id="407971115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7971115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50386" cy="11040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ED47358" w14:textId="77777777" w:rsidR="004E6DBC" w:rsidRDefault="004E6D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18831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536257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03C45"/>
    <w:rsid w:val="00002E7B"/>
    <w:rsid w:val="00011EEA"/>
    <w:rsid w:val="000352A2"/>
    <w:rsid w:val="00096431"/>
    <w:rsid w:val="00137A5F"/>
    <w:rsid w:val="001C0D2F"/>
    <w:rsid w:val="001D33FB"/>
    <w:rsid w:val="001E468C"/>
    <w:rsid w:val="00206725"/>
    <w:rsid w:val="002472DE"/>
    <w:rsid w:val="00253D0C"/>
    <w:rsid w:val="002B0276"/>
    <w:rsid w:val="002B604E"/>
    <w:rsid w:val="002C6473"/>
    <w:rsid w:val="002E6BA6"/>
    <w:rsid w:val="00303C45"/>
    <w:rsid w:val="00337621"/>
    <w:rsid w:val="0035578D"/>
    <w:rsid w:val="00386EBE"/>
    <w:rsid w:val="003B02A2"/>
    <w:rsid w:val="003D4521"/>
    <w:rsid w:val="003F3497"/>
    <w:rsid w:val="00416001"/>
    <w:rsid w:val="004166A4"/>
    <w:rsid w:val="00485CA8"/>
    <w:rsid w:val="004B347B"/>
    <w:rsid w:val="004E6DBC"/>
    <w:rsid w:val="004F28A4"/>
    <w:rsid w:val="00584AC3"/>
    <w:rsid w:val="00592B99"/>
    <w:rsid w:val="005B593B"/>
    <w:rsid w:val="005F52F3"/>
    <w:rsid w:val="006322D0"/>
    <w:rsid w:val="006E7F35"/>
    <w:rsid w:val="00701EC9"/>
    <w:rsid w:val="00736CF6"/>
    <w:rsid w:val="00767E06"/>
    <w:rsid w:val="007840AF"/>
    <w:rsid w:val="00794D7D"/>
    <w:rsid w:val="007E1CC8"/>
    <w:rsid w:val="007F32B2"/>
    <w:rsid w:val="00840D55"/>
    <w:rsid w:val="008F55CF"/>
    <w:rsid w:val="009116DA"/>
    <w:rsid w:val="009405F0"/>
    <w:rsid w:val="0094471B"/>
    <w:rsid w:val="009478B2"/>
    <w:rsid w:val="009869F9"/>
    <w:rsid w:val="009968F2"/>
    <w:rsid w:val="009C60E2"/>
    <w:rsid w:val="009D01FF"/>
    <w:rsid w:val="009F1340"/>
    <w:rsid w:val="00AC7750"/>
    <w:rsid w:val="00AD0BAD"/>
    <w:rsid w:val="00AD21BB"/>
    <w:rsid w:val="00AE7A98"/>
    <w:rsid w:val="00AF2110"/>
    <w:rsid w:val="00B64D34"/>
    <w:rsid w:val="00B82506"/>
    <w:rsid w:val="00B85E0B"/>
    <w:rsid w:val="00BB0AD8"/>
    <w:rsid w:val="00BF783C"/>
    <w:rsid w:val="00C11C77"/>
    <w:rsid w:val="00C23466"/>
    <w:rsid w:val="00C235B6"/>
    <w:rsid w:val="00C423D9"/>
    <w:rsid w:val="00C64540"/>
    <w:rsid w:val="00C7577D"/>
    <w:rsid w:val="00C96D6C"/>
    <w:rsid w:val="00CA12DF"/>
    <w:rsid w:val="00CB58C8"/>
    <w:rsid w:val="00CB7E4A"/>
    <w:rsid w:val="00D21328"/>
    <w:rsid w:val="00D5588D"/>
    <w:rsid w:val="00D63ABB"/>
    <w:rsid w:val="00D65A46"/>
    <w:rsid w:val="00D729AE"/>
    <w:rsid w:val="00D743F2"/>
    <w:rsid w:val="00D865BB"/>
    <w:rsid w:val="00E122AF"/>
    <w:rsid w:val="00E40BD9"/>
    <w:rsid w:val="00E56891"/>
    <w:rsid w:val="00E87382"/>
    <w:rsid w:val="00E939EB"/>
    <w:rsid w:val="00E97AB3"/>
    <w:rsid w:val="00EB7D51"/>
    <w:rsid w:val="00EC1121"/>
    <w:rsid w:val="00ED2935"/>
    <w:rsid w:val="00F5061D"/>
    <w:rsid w:val="00F600D0"/>
    <w:rsid w:val="00F61AFB"/>
    <w:rsid w:val="00F62378"/>
    <w:rsid w:val="00F904EB"/>
    <w:rsid w:val="00FE2F2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293B56"/>
  <w15:docId w15:val="{E45A9A9E-6EAD-4D09-920C-06400470E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328"/>
    <w:pPr>
      <w:spacing w:line="320" w:lineRule="atLeast"/>
      <w:jc w:val="both"/>
    </w:pPr>
    <w:rPr>
      <w:rFonts w:ascii="Helvetica" w:hAnsi="Helvetica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416001"/>
    <w:pPr>
      <w:spacing w:line="240" w:lineRule="auto"/>
      <w:outlineLvl w:val="0"/>
    </w:p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Normal"/>
    <w:qFormat/>
    <w:rsid w:val="00337621"/>
    <w:pPr>
      <w:spacing w:after="0" w:line="240" w:lineRule="auto"/>
      <w:ind w:left="2126" w:hanging="2126"/>
    </w:pPr>
    <w:rPr>
      <w:sz w:val="18"/>
      <w:szCs w:val="18"/>
    </w:rPr>
  </w:style>
  <w:style w:type="paragraph" w:styleId="Title">
    <w:name w:val="Title"/>
    <w:basedOn w:val="Subtitle"/>
    <w:next w:val="BodyText"/>
    <w:qFormat/>
    <w:rsid w:val="00B82506"/>
  </w:style>
  <w:style w:type="paragraph" w:styleId="Subtitle">
    <w:name w:val="Subtitle"/>
    <w:basedOn w:val="Normal"/>
    <w:next w:val="BodyText"/>
    <w:qFormat/>
    <w:rsid w:val="009C60E2"/>
    <w:pPr>
      <w:jc w:val="center"/>
    </w:pPr>
    <w:rPr>
      <w:b/>
      <w:bCs/>
      <w:sz w:val="20"/>
      <w:szCs w:val="2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F61AFB"/>
    <w:rPr>
      <w:sz w:val="18"/>
      <w:szCs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EndnoteReference">
    <w:name w:val="endnote reference"/>
    <w:basedOn w:val="DefaultParagraphFont"/>
    <w:rsid w:val="00416001"/>
    <w:rPr>
      <w:vertAlign w:val="superscript"/>
    </w:rPr>
  </w:style>
  <w:style w:type="paragraph" w:styleId="Header">
    <w:name w:val="header"/>
    <w:basedOn w:val="Normal"/>
    <w:link w:val="HeaderChar"/>
    <w:rsid w:val="00E939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939EB"/>
    <w:rPr>
      <w:rFonts w:ascii="Helvetica" w:hAnsi="Helvetica"/>
      <w:sz w:val="22"/>
      <w:szCs w:val="22"/>
    </w:rPr>
  </w:style>
  <w:style w:type="paragraph" w:styleId="Footer">
    <w:name w:val="footer"/>
    <w:basedOn w:val="Normal"/>
    <w:link w:val="FooterChar"/>
    <w:uiPriority w:val="99"/>
    <w:rsid w:val="00E939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39EB"/>
    <w:rPr>
      <w:rFonts w:ascii="Helvetica" w:hAnsi="Helvetic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55A78D-9B36-784C-98AC-D51639ABB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4</Words>
  <Characters>1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Freeman, Jack (EPID)</dc:creator>
  <cp:keywords/>
  <cp:lastModifiedBy>Freeman, Jack (EPID)</cp:lastModifiedBy>
  <cp:revision>22</cp:revision>
  <dcterms:created xsi:type="dcterms:W3CDTF">2024-02-12T20:33:00Z</dcterms:created>
  <dcterms:modified xsi:type="dcterms:W3CDTF">2024-02-14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